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ECD21" w14:textId="301DE862" w:rsidR="00FD7C2D" w:rsidRPr="00507CE2" w:rsidRDefault="00255F7B" w:rsidP="00FD7C2D">
      <w:pPr>
        <w:pStyle w:val="Heading1"/>
        <w:numPr>
          <w:ilvl w:val="0"/>
          <w:numId w:val="0"/>
        </w:numPr>
      </w:pPr>
      <w:r>
        <w:t>Pre-Audit Checklist</w:t>
      </w:r>
    </w:p>
    <w:p w14:paraId="54739F4A" w14:textId="326E9B3B" w:rsidR="00255F7B" w:rsidRDefault="00255F7B">
      <w:pPr>
        <w:spacing w:before="0" w:after="160" w:line="259" w:lineRule="auto"/>
        <w:jc w:val="left"/>
      </w:pPr>
    </w:p>
    <w:p w14:paraId="5845FD20" w14:textId="4082E58B" w:rsidR="00255F7B" w:rsidRDefault="00255F7B">
      <w:pPr>
        <w:spacing w:before="0" w:after="160" w:line="259" w:lineRule="auto"/>
        <w:jc w:val="left"/>
      </w:pPr>
      <w:r>
        <w:rPr>
          <w:b/>
          <w:bCs/>
        </w:rPr>
        <w:t xml:space="preserve">Vendor / Payee Name: </w:t>
      </w:r>
      <w:r>
        <w:t>_______________________________________________________</w:t>
      </w:r>
    </w:p>
    <w:p w14:paraId="5D5F773F" w14:textId="77777777" w:rsidR="00255F7B" w:rsidRDefault="00255F7B">
      <w:pPr>
        <w:spacing w:before="0" w:after="160" w:line="259" w:lineRule="auto"/>
        <w:jc w:val="left"/>
      </w:pPr>
    </w:p>
    <w:tbl>
      <w:tblPr>
        <w:tblStyle w:val="TableGrid"/>
        <w:tblW w:w="10065" w:type="dxa"/>
        <w:jc w:val="center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3706"/>
        <w:gridCol w:w="1455"/>
        <w:gridCol w:w="4904"/>
      </w:tblGrid>
      <w:tr w:rsidR="00255F7B" w:rsidRPr="00603989" w14:paraId="4605E947" w14:textId="77777777" w:rsidTr="71169F8A">
        <w:trPr>
          <w:cantSplit/>
          <w:trHeight w:val="389"/>
          <w:tblHeader/>
          <w:jc w:val="center"/>
        </w:trPr>
        <w:tc>
          <w:tcPr>
            <w:tcW w:w="3706" w:type="dxa"/>
            <w:shd w:val="clear" w:color="auto" w:fill="025F80"/>
            <w:vAlign w:val="center"/>
          </w:tcPr>
          <w:p w14:paraId="72B2AD80" w14:textId="60E34C91" w:rsidR="00255F7B" w:rsidRPr="002F2ABB" w:rsidRDefault="00255F7B" w:rsidP="00255F7B">
            <w:pPr>
              <w:pStyle w:val="TableHeadings"/>
              <w:jc w:val="left"/>
            </w:pPr>
            <w:r>
              <w:t>Checklist Item</w:t>
            </w:r>
          </w:p>
        </w:tc>
        <w:tc>
          <w:tcPr>
            <w:tcW w:w="1455" w:type="dxa"/>
            <w:shd w:val="clear" w:color="auto" w:fill="025F80"/>
            <w:vAlign w:val="center"/>
          </w:tcPr>
          <w:p w14:paraId="1C0F3A6D" w14:textId="1D36DA45" w:rsidR="00255F7B" w:rsidRDefault="00255F7B" w:rsidP="00255F7B">
            <w:pPr>
              <w:tabs>
                <w:tab w:val="left" w:pos="2370"/>
                <w:tab w:val="center" w:pos="3894"/>
              </w:tabs>
              <w:spacing w:beforeLines="20" w:before="48" w:afterLines="20" w:after="48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</w:rPr>
              <w:t>Complete</w:t>
            </w:r>
          </w:p>
        </w:tc>
        <w:tc>
          <w:tcPr>
            <w:tcW w:w="4904" w:type="dxa"/>
            <w:shd w:val="clear" w:color="auto" w:fill="025F80"/>
            <w:vAlign w:val="center"/>
          </w:tcPr>
          <w:p w14:paraId="4BB6FC9D" w14:textId="75F9E8B6" w:rsidR="00255F7B" w:rsidRPr="00603989" w:rsidRDefault="006A2DB8" w:rsidP="00255F7B">
            <w:pPr>
              <w:tabs>
                <w:tab w:val="left" w:pos="2370"/>
                <w:tab w:val="center" w:pos="3894"/>
              </w:tabs>
              <w:spacing w:beforeLines="20" w:before="48" w:afterLines="20" w:after="48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</w:rPr>
              <w:t xml:space="preserve">Details </w:t>
            </w:r>
          </w:p>
        </w:tc>
      </w:tr>
      <w:tr w:rsidR="00255F7B" w14:paraId="73AAD250" w14:textId="77777777" w:rsidTr="71169F8A">
        <w:trPr>
          <w:trHeight w:val="318"/>
          <w:jc w:val="center"/>
        </w:trPr>
        <w:tc>
          <w:tcPr>
            <w:tcW w:w="3706" w:type="dxa"/>
            <w:shd w:val="clear" w:color="auto" w:fill="67A2B7"/>
            <w:vAlign w:val="center"/>
          </w:tcPr>
          <w:p w14:paraId="6BD32541" w14:textId="64F6619D" w:rsidR="00255F7B" w:rsidRDefault="006A2DB8" w:rsidP="00255F7B">
            <w:pPr>
              <w:pStyle w:val="Tableleft-sideheading"/>
            </w:pPr>
            <w:r>
              <w:t>Is the Address Book # correct?</w:t>
            </w:r>
          </w:p>
        </w:tc>
        <w:sdt>
          <w:sdtPr>
            <w:rPr>
              <w:sz w:val="28"/>
              <w:szCs w:val="28"/>
            </w:rPr>
            <w:id w:val="13835208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0" w:type="dxa"/>
                <w:shd w:val="clear" w:color="auto" w:fill="FFF2CC"/>
              </w:tcPr>
              <w:p w14:paraId="54952193" w14:textId="5891F115" w:rsidR="00255F7B" w:rsidRPr="00255F7B" w:rsidRDefault="00E5589F" w:rsidP="00255F7B">
                <w:pPr>
                  <w:pStyle w:val="BodyText"/>
                  <w:jc w:val="center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904" w:type="dxa"/>
            <w:shd w:val="clear" w:color="auto" w:fill="FFF2CC" w:themeFill="accent4" w:themeFillTint="33"/>
          </w:tcPr>
          <w:p w14:paraId="1E490E00" w14:textId="32EA88C6" w:rsidR="00255F7B" w:rsidRDefault="00255F7B" w:rsidP="00255F7B">
            <w:pPr>
              <w:pStyle w:val="BodyText"/>
            </w:pPr>
          </w:p>
        </w:tc>
      </w:tr>
      <w:tr w:rsidR="00255F7B" w14:paraId="52A572FC" w14:textId="77777777" w:rsidTr="71169F8A">
        <w:trPr>
          <w:trHeight w:val="318"/>
          <w:jc w:val="center"/>
        </w:trPr>
        <w:tc>
          <w:tcPr>
            <w:tcW w:w="3706" w:type="dxa"/>
            <w:shd w:val="clear" w:color="auto" w:fill="67A2B7"/>
            <w:vAlign w:val="center"/>
          </w:tcPr>
          <w:p w14:paraId="7B534FBA" w14:textId="5B49E7DD" w:rsidR="00255F7B" w:rsidRDefault="006A2DB8" w:rsidP="00255F7B">
            <w:pPr>
              <w:pStyle w:val="Tableleft-sideheading"/>
            </w:pPr>
            <w:r>
              <w:t>Have sales taxes been deducted from the document amount?</w:t>
            </w:r>
          </w:p>
        </w:tc>
        <w:sdt>
          <w:sdtPr>
            <w:rPr>
              <w:sz w:val="28"/>
              <w:szCs w:val="28"/>
            </w:rPr>
            <w:id w:val="15578157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0" w:type="dxa"/>
                <w:shd w:val="clear" w:color="auto" w:fill="FFF2CC"/>
              </w:tcPr>
              <w:p w14:paraId="485642C5" w14:textId="1AA7B23B" w:rsidR="00255F7B" w:rsidRDefault="00255F7B" w:rsidP="006A2DB8">
                <w:pPr>
                  <w:pStyle w:val="BodyText"/>
                  <w:jc w:val="center"/>
                </w:pPr>
                <w:r w:rsidRPr="00255F7B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904" w:type="dxa"/>
            <w:shd w:val="clear" w:color="auto" w:fill="FFF2CC" w:themeFill="accent4" w:themeFillTint="33"/>
          </w:tcPr>
          <w:p w14:paraId="46269EC3" w14:textId="6A8DF4F6" w:rsidR="00255F7B" w:rsidRDefault="00255F7B" w:rsidP="00255F7B">
            <w:pPr>
              <w:pStyle w:val="BodyText"/>
            </w:pPr>
          </w:p>
        </w:tc>
      </w:tr>
      <w:tr w:rsidR="00255F7B" w14:paraId="5E72B796" w14:textId="77777777" w:rsidTr="71169F8A">
        <w:trPr>
          <w:trHeight w:val="318"/>
          <w:jc w:val="center"/>
        </w:trPr>
        <w:tc>
          <w:tcPr>
            <w:tcW w:w="3706" w:type="dxa"/>
            <w:shd w:val="clear" w:color="auto" w:fill="67A2B7"/>
            <w:vAlign w:val="center"/>
          </w:tcPr>
          <w:p w14:paraId="303906B6" w14:textId="627ECBBA" w:rsidR="00255F7B" w:rsidRPr="007B331E" w:rsidRDefault="006A2DB8" w:rsidP="00255F7B">
            <w:pPr>
              <w:pStyle w:val="Tableleft-sideheading"/>
            </w:pPr>
            <w:r>
              <w:t>Is the invoice number correct?</w:t>
            </w:r>
          </w:p>
        </w:tc>
        <w:sdt>
          <w:sdtPr>
            <w:rPr>
              <w:sz w:val="28"/>
              <w:szCs w:val="28"/>
            </w:rPr>
            <w:id w:val="1022056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0" w:type="dxa"/>
                <w:shd w:val="clear" w:color="auto" w:fill="FFF2CC"/>
              </w:tcPr>
              <w:p w14:paraId="7B6803F3" w14:textId="1963A321" w:rsidR="00255F7B" w:rsidRDefault="00255F7B" w:rsidP="006A2DB8">
                <w:pPr>
                  <w:pStyle w:val="BodyText"/>
                  <w:jc w:val="center"/>
                </w:pPr>
                <w:r w:rsidRPr="00255F7B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904" w:type="dxa"/>
            <w:shd w:val="clear" w:color="auto" w:fill="FFF2CC" w:themeFill="accent4" w:themeFillTint="33"/>
          </w:tcPr>
          <w:p w14:paraId="16C353CE" w14:textId="62FB63D2" w:rsidR="00255F7B" w:rsidRDefault="00255F7B" w:rsidP="00255F7B">
            <w:pPr>
              <w:pStyle w:val="BodyText"/>
            </w:pPr>
          </w:p>
        </w:tc>
      </w:tr>
      <w:tr w:rsidR="00255F7B" w14:paraId="004625A7" w14:textId="77777777" w:rsidTr="71169F8A">
        <w:trPr>
          <w:trHeight w:val="318"/>
          <w:jc w:val="center"/>
        </w:trPr>
        <w:tc>
          <w:tcPr>
            <w:tcW w:w="3706" w:type="dxa"/>
            <w:shd w:val="clear" w:color="auto" w:fill="67A2B7"/>
            <w:vAlign w:val="center"/>
          </w:tcPr>
          <w:p w14:paraId="71F9E6B5" w14:textId="59378F1A" w:rsidR="00255F7B" w:rsidRDefault="006A2DB8" w:rsidP="00255F7B">
            <w:pPr>
              <w:pStyle w:val="Tableleft-sideheading"/>
            </w:pPr>
            <w:r>
              <w:t>Is the invoice date correct?</w:t>
            </w:r>
          </w:p>
        </w:tc>
        <w:sdt>
          <w:sdtPr>
            <w:rPr>
              <w:sz w:val="28"/>
              <w:szCs w:val="28"/>
            </w:rPr>
            <w:id w:val="20639005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0" w:type="dxa"/>
                <w:shd w:val="clear" w:color="auto" w:fill="FFF2CC"/>
              </w:tcPr>
              <w:p w14:paraId="3EF20EF2" w14:textId="64A8DF11" w:rsidR="00255F7B" w:rsidRDefault="00255F7B" w:rsidP="006A2DB8">
                <w:pPr>
                  <w:pStyle w:val="BodyText"/>
                  <w:jc w:val="center"/>
                </w:pPr>
                <w:r w:rsidRPr="00255F7B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904" w:type="dxa"/>
            <w:shd w:val="clear" w:color="auto" w:fill="FFF2CC" w:themeFill="accent4" w:themeFillTint="33"/>
          </w:tcPr>
          <w:p w14:paraId="1B149934" w14:textId="6131630D" w:rsidR="00255F7B" w:rsidRDefault="00255F7B" w:rsidP="00255F7B">
            <w:pPr>
              <w:pStyle w:val="BodyText"/>
            </w:pPr>
          </w:p>
        </w:tc>
      </w:tr>
      <w:tr w:rsidR="00255F7B" w14:paraId="19E38C4D" w14:textId="77777777" w:rsidTr="71169F8A">
        <w:trPr>
          <w:trHeight w:val="318"/>
          <w:jc w:val="center"/>
        </w:trPr>
        <w:tc>
          <w:tcPr>
            <w:tcW w:w="3706" w:type="dxa"/>
            <w:shd w:val="clear" w:color="auto" w:fill="67A2B7"/>
            <w:vAlign w:val="center"/>
          </w:tcPr>
          <w:p w14:paraId="1E1F2F44" w14:textId="0C6D821B" w:rsidR="00255F7B" w:rsidRDefault="006A2DB8" w:rsidP="00255F7B">
            <w:pPr>
              <w:pStyle w:val="Tableleft-sideheading"/>
            </w:pPr>
            <w:r>
              <w:t>Is the amount correct?</w:t>
            </w:r>
          </w:p>
        </w:tc>
        <w:sdt>
          <w:sdtPr>
            <w:rPr>
              <w:sz w:val="28"/>
              <w:szCs w:val="28"/>
            </w:rPr>
            <w:id w:val="-1891332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0" w:type="dxa"/>
                <w:shd w:val="clear" w:color="auto" w:fill="FFF2CC"/>
              </w:tcPr>
              <w:p w14:paraId="597E5B9A" w14:textId="710AD538" w:rsidR="00255F7B" w:rsidRDefault="00255F7B" w:rsidP="006A2DB8">
                <w:pPr>
                  <w:pStyle w:val="BodyText"/>
                  <w:jc w:val="center"/>
                </w:pPr>
                <w:r w:rsidRPr="00255F7B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904" w:type="dxa"/>
            <w:shd w:val="clear" w:color="auto" w:fill="FFF2CC" w:themeFill="accent4" w:themeFillTint="33"/>
          </w:tcPr>
          <w:p w14:paraId="2D651501" w14:textId="3EB1DBEA" w:rsidR="00255F7B" w:rsidRDefault="00255F7B" w:rsidP="00255F7B">
            <w:pPr>
              <w:pStyle w:val="BodyText"/>
            </w:pPr>
          </w:p>
        </w:tc>
      </w:tr>
      <w:tr w:rsidR="00255F7B" w14:paraId="6340990B" w14:textId="77777777" w:rsidTr="71169F8A">
        <w:trPr>
          <w:trHeight w:val="318"/>
          <w:jc w:val="center"/>
        </w:trPr>
        <w:tc>
          <w:tcPr>
            <w:tcW w:w="3706" w:type="dxa"/>
            <w:shd w:val="clear" w:color="auto" w:fill="67A2B7"/>
            <w:vAlign w:val="center"/>
          </w:tcPr>
          <w:p w14:paraId="498A1DA5" w14:textId="3D53296E" w:rsidR="00255F7B" w:rsidRDefault="006A2DB8" w:rsidP="00255F7B">
            <w:pPr>
              <w:pStyle w:val="Tableleft-sideheading"/>
            </w:pPr>
            <w:r>
              <w:t xml:space="preserve">Does coding include </w:t>
            </w:r>
            <w:r w:rsidR="00E5589F">
              <w:t>a</w:t>
            </w:r>
            <w:r>
              <w:t xml:space="preserve"> sub-ledger </w:t>
            </w:r>
            <w:r w:rsidR="00E5589F">
              <w:t>if the payment was for out-of-state travel?</w:t>
            </w:r>
          </w:p>
        </w:tc>
        <w:sdt>
          <w:sdtPr>
            <w:rPr>
              <w:sz w:val="28"/>
              <w:szCs w:val="28"/>
            </w:rPr>
            <w:id w:val="16916471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0" w:type="dxa"/>
                <w:shd w:val="clear" w:color="auto" w:fill="FFF2CC"/>
              </w:tcPr>
              <w:p w14:paraId="40DE44C4" w14:textId="6E0434CD" w:rsidR="00255F7B" w:rsidRDefault="00255F7B" w:rsidP="006A2DB8">
                <w:pPr>
                  <w:pStyle w:val="BodyText"/>
                  <w:jc w:val="center"/>
                </w:pPr>
                <w:r w:rsidRPr="00255F7B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904" w:type="dxa"/>
            <w:shd w:val="clear" w:color="auto" w:fill="FFF2CC" w:themeFill="accent4" w:themeFillTint="33"/>
          </w:tcPr>
          <w:p w14:paraId="52A01B35" w14:textId="484E72F4" w:rsidR="00255F7B" w:rsidRDefault="00255F7B" w:rsidP="00255F7B">
            <w:pPr>
              <w:pStyle w:val="BodyText"/>
            </w:pPr>
          </w:p>
        </w:tc>
      </w:tr>
      <w:tr w:rsidR="00E5589F" w14:paraId="6D7FB3F8" w14:textId="77777777" w:rsidTr="71169F8A">
        <w:trPr>
          <w:trHeight w:val="318"/>
          <w:jc w:val="center"/>
        </w:trPr>
        <w:tc>
          <w:tcPr>
            <w:tcW w:w="3706" w:type="dxa"/>
            <w:shd w:val="clear" w:color="auto" w:fill="67A2B7"/>
            <w:vAlign w:val="center"/>
          </w:tcPr>
          <w:p w14:paraId="360825FF" w14:textId="27FF4AAD" w:rsidR="00E5589F" w:rsidRDefault="00E5589F" w:rsidP="00E5589F">
            <w:pPr>
              <w:pStyle w:val="Tableleft-sideheading"/>
            </w:pPr>
            <w:r>
              <w:t>Will adequate identifying information appear on the attached warrant, so that the Recipient understands the reason(s) for payment?</w:t>
            </w:r>
          </w:p>
        </w:tc>
        <w:sdt>
          <w:sdtPr>
            <w:rPr>
              <w:sz w:val="28"/>
              <w:szCs w:val="28"/>
            </w:rPr>
            <w:id w:val="9167501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0" w:type="dxa"/>
                <w:shd w:val="clear" w:color="auto" w:fill="FFF2CC"/>
              </w:tcPr>
              <w:p w14:paraId="71A67D34" w14:textId="7912E67D" w:rsidR="00E5589F" w:rsidRPr="00255F7B" w:rsidRDefault="00E5589F" w:rsidP="00E5589F">
                <w:pPr>
                  <w:pStyle w:val="BodyText"/>
                  <w:jc w:val="center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904" w:type="dxa"/>
            <w:shd w:val="clear" w:color="auto" w:fill="FFF2CC" w:themeFill="accent4" w:themeFillTint="33"/>
          </w:tcPr>
          <w:p w14:paraId="1B1E1E5E" w14:textId="77777777" w:rsidR="00E5589F" w:rsidRDefault="00E5589F" w:rsidP="00E5589F">
            <w:pPr>
              <w:pStyle w:val="BodyText"/>
            </w:pPr>
          </w:p>
        </w:tc>
      </w:tr>
      <w:tr w:rsidR="00E5589F" w14:paraId="20B015D9" w14:textId="77777777" w:rsidTr="71169F8A">
        <w:trPr>
          <w:trHeight w:val="318"/>
          <w:jc w:val="center"/>
        </w:trPr>
        <w:tc>
          <w:tcPr>
            <w:tcW w:w="3706" w:type="dxa"/>
            <w:shd w:val="clear" w:color="auto" w:fill="67A2B7"/>
            <w:vAlign w:val="center"/>
          </w:tcPr>
          <w:p w14:paraId="00826FE1" w14:textId="24791BDC" w:rsidR="00E5589F" w:rsidRDefault="00E5589F" w:rsidP="00E5589F">
            <w:pPr>
              <w:pStyle w:val="Tableleft-sideheading"/>
            </w:pPr>
            <w:r>
              <w:t xml:space="preserve">Is the address book number set up for electronic payment? (If the payment is $25,000 or more, payment must be processed electronically.) </w:t>
            </w:r>
          </w:p>
        </w:tc>
        <w:sdt>
          <w:sdtPr>
            <w:rPr>
              <w:sz w:val="28"/>
              <w:szCs w:val="28"/>
            </w:rPr>
            <w:id w:val="2126313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0" w:type="dxa"/>
                <w:shd w:val="clear" w:color="auto" w:fill="FFF2CC"/>
              </w:tcPr>
              <w:p w14:paraId="270AC58F" w14:textId="4FD46398" w:rsidR="00E5589F" w:rsidRPr="00255F7B" w:rsidRDefault="00E5589F" w:rsidP="00E5589F">
                <w:pPr>
                  <w:pStyle w:val="BodyText"/>
                  <w:jc w:val="center"/>
                  <w:rPr>
                    <w:sz w:val="28"/>
                    <w:szCs w:val="28"/>
                  </w:rPr>
                </w:pPr>
                <w:r w:rsidRPr="00255F7B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904" w:type="dxa"/>
            <w:shd w:val="clear" w:color="auto" w:fill="FFF2CC" w:themeFill="accent4" w:themeFillTint="33"/>
          </w:tcPr>
          <w:p w14:paraId="6349C8FA" w14:textId="77777777" w:rsidR="00E5589F" w:rsidRDefault="00E5589F" w:rsidP="00E5589F">
            <w:pPr>
              <w:pStyle w:val="BodyText"/>
            </w:pPr>
          </w:p>
        </w:tc>
      </w:tr>
      <w:tr w:rsidR="00E5589F" w14:paraId="5322D111" w14:textId="77777777" w:rsidTr="71169F8A">
        <w:trPr>
          <w:trHeight w:val="318"/>
          <w:jc w:val="center"/>
        </w:trPr>
        <w:tc>
          <w:tcPr>
            <w:tcW w:w="3706" w:type="dxa"/>
            <w:shd w:val="clear" w:color="auto" w:fill="67A2B7"/>
            <w:vAlign w:val="center"/>
          </w:tcPr>
          <w:p w14:paraId="36E223AF" w14:textId="29876149" w:rsidR="00E5589F" w:rsidRDefault="00E5589F" w:rsidP="00E5589F">
            <w:pPr>
              <w:pStyle w:val="Tableleft-sideheading"/>
            </w:pPr>
            <w:r>
              <w:t xml:space="preserve">Is adequate documentation sustaining the reason for </w:t>
            </w:r>
            <w:r w:rsidR="00206586">
              <w:t xml:space="preserve">the </w:t>
            </w:r>
            <w:r>
              <w:t xml:space="preserve">expenditure attached? </w:t>
            </w:r>
          </w:p>
        </w:tc>
        <w:sdt>
          <w:sdtPr>
            <w:rPr>
              <w:sz w:val="28"/>
              <w:szCs w:val="28"/>
            </w:rPr>
            <w:id w:val="-11214627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0" w:type="dxa"/>
                <w:shd w:val="clear" w:color="auto" w:fill="FFF2CC"/>
              </w:tcPr>
              <w:p w14:paraId="1C7FC446" w14:textId="21FD901E" w:rsidR="00E5589F" w:rsidRPr="00255F7B" w:rsidRDefault="00E5589F" w:rsidP="00E5589F">
                <w:pPr>
                  <w:pStyle w:val="BodyText"/>
                  <w:jc w:val="center"/>
                  <w:rPr>
                    <w:sz w:val="28"/>
                    <w:szCs w:val="28"/>
                  </w:rPr>
                </w:pPr>
                <w:r w:rsidRPr="00255F7B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904" w:type="dxa"/>
            <w:shd w:val="clear" w:color="auto" w:fill="FFF2CC" w:themeFill="accent4" w:themeFillTint="33"/>
          </w:tcPr>
          <w:p w14:paraId="6C9960C8" w14:textId="77777777" w:rsidR="00E5589F" w:rsidRDefault="00E5589F" w:rsidP="00E5589F">
            <w:pPr>
              <w:pStyle w:val="BodyText"/>
            </w:pPr>
          </w:p>
        </w:tc>
      </w:tr>
      <w:tr w:rsidR="00E5589F" w14:paraId="7B642D4D" w14:textId="77777777" w:rsidTr="71169F8A">
        <w:trPr>
          <w:trHeight w:val="318"/>
          <w:jc w:val="center"/>
        </w:trPr>
        <w:tc>
          <w:tcPr>
            <w:tcW w:w="3706" w:type="dxa"/>
            <w:shd w:val="clear" w:color="auto" w:fill="67A2B7"/>
            <w:vAlign w:val="center"/>
          </w:tcPr>
          <w:p w14:paraId="658FA449" w14:textId="21744A24" w:rsidR="00E5589F" w:rsidRDefault="00E5589F" w:rsidP="00E5589F">
            <w:pPr>
              <w:pStyle w:val="Tableleft-sideheading"/>
            </w:pPr>
            <w:r>
              <w:t>Does the expenditure appear allowable under State law?</w:t>
            </w:r>
          </w:p>
        </w:tc>
        <w:sdt>
          <w:sdtPr>
            <w:rPr>
              <w:sz w:val="28"/>
              <w:szCs w:val="28"/>
            </w:rPr>
            <w:id w:val="-1757199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0" w:type="dxa"/>
                <w:shd w:val="clear" w:color="auto" w:fill="FFF2CC"/>
              </w:tcPr>
              <w:p w14:paraId="529E700A" w14:textId="178E96D5" w:rsidR="00E5589F" w:rsidRPr="00255F7B" w:rsidRDefault="00E5589F" w:rsidP="00E5589F">
                <w:pPr>
                  <w:pStyle w:val="BodyText"/>
                  <w:jc w:val="center"/>
                  <w:rPr>
                    <w:sz w:val="28"/>
                    <w:szCs w:val="28"/>
                  </w:rPr>
                </w:pPr>
                <w:r w:rsidRPr="00255F7B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904" w:type="dxa"/>
            <w:shd w:val="clear" w:color="auto" w:fill="FFF2CC" w:themeFill="accent4" w:themeFillTint="33"/>
          </w:tcPr>
          <w:p w14:paraId="233D2293" w14:textId="77777777" w:rsidR="00E5589F" w:rsidRDefault="00E5589F" w:rsidP="00E5589F">
            <w:pPr>
              <w:pStyle w:val="BodyText"/>
            </w:pPr>
          </w:p>
        </w:tc>
      </w:tr>
      <w:tr w:rsidR="00E5589F" w14:paraId="0C8711F9" w14:textId="77777777" w:rsidTr="71169F8A">
        <w:trPr>
          <w:trHeight w:val="318"/>
          <w:jc w:val="center"/>
        </w:trPr>
        <w:tc>
          <w:tcPr>
            <w:tcW w:w="3706" w:type="dxa"/>
            <w:shd w:val="clear" w:color="auto" w:fill="67A2B7"/>
            <w:vAlign w:val="center"/>
          </w:tcPr>
          <w:p w14:paraId="7B1E9A9B" w14:textId="6AE434D6" w:rsidR="00E5589F" w:rsidRDefault="00E5589F" w:rsidP="00E5589F">
            <w:pPr>
              <w:pStyle w:val="Tableleft-sideheading"/>
            </w:pPr>
            <w:r>
              <w:t>Does the expenditure appear allowable under Federal grant?</w:t>
            </w:r>
          </w:p>
        </w:tc>
        <w:sdt>
          <w:sdtPr>
            <w:rPr>
              <w:sz w:val="28"/>
              <w:szCs w:val="28"/>
            </w:rPr>
            <w:id w:val="55284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0" w:type="dxa"/>
                <w:shd w:val="clear" w:color="auto" w:fill="FFF2CC"/>
              </w:tcPr>
              <w:p w14:paraId="601E24B7" w14:textId="543D2B3D" w:rsidR="00E5589F" w:rsidRPr="00255F7B" w:rsidRDefault="00E5589F" w:rsidP="00E5589F">
                <w:pPr>
                  <w:pStyle w:val="BodyText"/>
                  <w:jc w:val="center"/>
                  <w:rPr>
                    <w:sz w:val="28"/>
                    <w:szCs w:val="28"/>
                  </w:rPr>
                </w:pPr>
                <w:r w:rsidRPr="00255F7B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904" w:type="dxa"/>
            <w:shd w:val="clear" w:color="auto" w:fill="FFF2CC" w:themeFill="accent4" w:themeFillTint="33"/>
          </w:tcPr>
          <w:p w14:paraId="7F737CC8" w14:textId="77777777" w:rsidR="00E5589F" w:rsidRDefault="00E5589F" w:rsidP="00E5589F">
            <w:pPr>
              <w:pStyle w:val="BodyText"/>
            </w:pPr>
          </w:p>
        </w:tc>
      </w:tr>
    </w:tbl>
    <w:p w14:paraId="3DEA8FD5" w14:textId="0D24B655" w:rsidR="00255F7B" w:rsidRDefault="00255F7B">
      <w:pPr>
        <w:spacing w:before="0" w:after="160" w:line="259" w:lineRule="auto"/>
        <w:jc w:val="left"/>
        <w:rPr>
          <w:rFonts w:eastAsia="Times New Roman" w:cs="Times New Roman"/>
          <w:szCs w:val="22"/>
          <w:lang w:eastAsia="ja-JP"/>
        </w:rPr>
      </w:pPr>
      <w:r>
        <w:br w:type="page"/>
      </w:r>
    </w:p>
    <w:tbl>
      <w:tblPr>
        <w:tblStyle w:val="TableGrid"/>
        <w:tblW w:w="10065" w:type="dxa"/>
        <w:jc w:val="center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3706"/>
        <w:gridCol w:w="1485"/>
        <w:gridCol w:w="4874"/>
      </w:tblGrid>
      <w:tr w:rsidR="00E5589F" w:rsidRPr="00603989" w14:paraId="5910BAF5" w14:textId="77777777" w:rsidTr="71169F8A">
        <w:trPr>
          <w:cantSplit/>
          <w:trHeight w:val="389"/>
          <w:tblHeader/>
          <w:jc w:val="center"/>
        </w:trPr>
        <w:tc>
          <w:tcPr>
            <w:tcW w:w="10065" w:type="dxa"/>
            <w:gridSpan w:val="3"/>
            <w:shd w:val="clear" w:color="auto" w:fill="025F80"/>
            <w:vAlign w:val="center"/>
          </w:tcPr>
          <w:p w14:paraId="50D36684" w14:textId="60DA3ED7" w:rsidR="00E5589F" w:rsidRPr="00603989" w:rsidRDefault="00E5589F" w:rsidP="003D1856">
            <w:pPr>
              <w:tabs>
                <w:tab w:val="left" w:pos="2370"/>
                <w:tab w:val="center" w:pos="3894"/>
              </w:tabs>
              <w:spacing w:beforeLines="20" w:before="48" w:afterLines="20" w:after="48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</w:rPr>
              <w:lastRenderedPageBreak/>
              <w:t>JOURNAL ENTRIES - ONLY</w:t>
            </w:r>
          </w:p>
        </w:tc>
      </w:tr>
      <w:tr w:rsidR="00E5589F" w:rsidRPr="00603989" w14:paraId="61F55CBD" w14:textId="77777777" w:rsidTr="71169F8A">
        <w:trPr>
          <w:cantSplit/>
          <w:trHeight w:val="389"/>
          <w:tblHeader/>
          <w:jc w:val="center"/>
        </w:trPr>
        <w:tc>
          <w:tcPr>
            <w:tcW w:w="3706" w:type="dxa"/>
            <w:shd w:val="clear" w:color="auto" w:fill="025F80"/>
            <w:vAlign w:val="center"/>
          </w:tcPr>
          <w:p w14:paraId="7DE6812F" w14:textId="30837814" w:rsidR="00E5589F" w:rsidRDefault="00E5589F" w:rsidP="00E5589F">
            <w:pPr>
              <w:pStyle w:val="TableHeadings"/>
              <w:jc w:val="left"/>
            </w:pPr>
            <w:r>
              <w:t>Checklist Item</w:t>
            </w:r>
          </w:p>
        </w:tc>
        <w:tc>
          <w:tcPr>
            <w:tcW w:w="1485" w:type="dxa"/>
            <w:shd w:val="clear" w:color="auto" w:fill="025F80"/>
            <w:vAlign w:val="center"/>
          </w:tcPr>
          <w:p w14:paraId="0EF6E4AF" w14:textId="3EA257B4" w:rsidR="00E5589F" w:rsidRDefault="00E5589F" w:rsidP="00E5589F">
            <w:pPr>
              <w:tabs>
                <w:tab w:val="left" w:pos="2370"/>
                <w:tab w:val="center" w:pos="3894"/>
              </w:tabs>
              <w:spacing w:beforeLines="20" w:before="48" w:afterLines="20" w:after="48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</w:rPr>
              <w:t>Complete</w:t>
            </w:r>
          </w:p>
        </w:tc>
        <w:tc>
          <w:tcPr>
            <w:tcW w:w="4874" w:type="dxa"/>
            <w:shd w:val="clear" w:color="auto" w:fill="025F80"/>
            <w:vAlign w:val="center"/>
          </w:tcPr>
          <w:p w14:paraId="30AFC3C0" w14:textId="750B7652" w:rsidR="00E5589F" w:rsidRDefault="00E5589F" w:rsidP="00E5589F">
            <w:pPr>
              <w:tabs>
                <w:tab w:val="left" w:pos="2370"/>
                <w:tab w:val="center" w:pos="3894"/>
              </w:tabs>
              <w:spacing w:beforeLines="20" w:before="48" w:afterLines="20" w:after="48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</w:rPr>
              <w:t xml:space="preserve">Details </w:t>
            </w:r>
          </w:p>
        </w:tc>
      </w:tr>
      <w:tr w:rsidR="00E5589F" w14:paraId="50319A26" w14:textId="77777777" w:rsidTr="71169F8A">
        <w:trPr>
          <w:trHeight w:val="318"/>
          <w:jc w:val="center"/>
        </w:trPr>
        <w:tc>
          <w:tcPr>
            <w:tcW w:w="3706" w:type="dxa"/>
            <w:shd w:val="clear" w:color="auto" w:fill="67A2B7"/>
            <w:vAlign w:val="center"/>
          </w:tcPr>
          <w:p w14:paraId="71E11D25" w14:textId="15D4322E" w:rsidR="00E5589F" w:rsidRDefault="00E5589F" w:rsidP="003D1856">
            <w:pPr>
              <w:pStyle w:val="Tableleft-sideheading"/>
            </w:pPr>
            <w:r>
              <w:t xml:space="preserve">Is a complete explanation of the transaction attached? </w:t>
            </w:r>
          </w:p>
        </w:tc>
        <w:sdt>
          <w:sdtPr>
            <w:rPr>
              <w:sz w:val="28"/>
              <w:szCs w:val="28"/>
            </w:rPr>
            <w:id w:val="13771220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0" w:type="dxa"/>
                <w:shd w:val="clear" w:color="auto" w:fill="FFF2CC"/>
              </w:tcPr>
              <w:p w14:paraId="642813F8" w14:textId="77777777" w:rsidR="00E5589F" w:rsidRPr="00255F7B" w:rsidRDefault="00E5589F" w:rsidP="003D1856">
                <w:pPr>
                  <w:pStyle w:val="BodyText"/>
                  <w:jc w:val="center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874" w:type="dxa"/>
            <w:shd w:val="clear" w:color="auto" w:fill="FFF2CC" w:themeFill="accent4" w:themeFillTint="33"/>
          </w:tcPr>
          <w:p w14:paraId="7092F0ED" w14:textId="77777777" w:rsidR="00E5589F" w:rsidRDefault="00E5589F" w:rsidP="003D1856">
            <w:pPr>
              <w:pStyle w:val="BodyText"/>
            </w:pPr>
          </w:p>
        </w:tc>
      </w:tr>
      <w:tr w:rsidR="00E5589F" w14:paraId="35A2B7C2" w14:textId="77777777" w:rsidTr="71169F8A">
        <w:trPr>
          <w:trHeight w:val="318"/>
          <w:jc w:val="center"/>
        </w:trPr>
        <w:tc>
          <w:tcPr>
            <w:tcW w:w="3706" w:type="dxa"/>
            <w:shd w:val="clear" w:color="auto" w:fill="67A2B7"/>
            <w:vAlign w:val="center"/>
          </w:tcPr>
          <w:p w14:paraId="24127719" w14:textId="49AC0842" w:rsidR="00E5589F" w:rsidRDefault="00E5589F" w:rsidP="00E5589F">
            <w:pPr>
              <w:pStyle w:val="Tableleft-sideheading"/>
            </w:pPr>
            <w:r>
              <w:t>Does the transa</w:t>
            </w:r>
            <w:r w:rsidR="00206586">
              <w:t>c</w:t>
            </w:r>
            <w:r>
              <w:t xml:space="preserve">tion appear reasonable and allowable? </w:t>
            </w:r>
          </w:p>
        </w:tc>
        <w:sdt>
          <w:sdtPr>
            <w:rPr>
              <w:sz w:val="28"/>
              <w:szCs w:val="28"/>
            </w:rPr>
            <w:id w:val="18028048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10" w:type="dxa"/>
                <w:shd w:val="clear" w:color="auto" w:fill="FFF2CC"/>
              </w:tcPr>
              <w:p w14:paraId="736FC89B" w14:textId="25B5423A" w:rsidR="00E5589F" w:rsidRPr="00255F7B" w:rsidRDefault="00E5589F" w:rsidP="00E5589F">
                <w:pPr>
                  <w:pStyle w:val="BodyText"/>
                  <w:jc w:val="center"/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874" w:type="dxa"/>
            <w:shd w:val="clear" w:color="auto" w:fill="FFF2CC" w:themeFill="accent4" w:themeFillTint="33"/>
          </w:tcPr>
          <w:p w14:paraId="226FC9F0" w14:textId="77777777" w:rsidR="00E5589F" w:rsidRDefault="00E5589F" w:rsidP="00E5589F">
            <w:pPr>
              <w:pStyle w:val="BodyText"/>
            </w:pPr>
          </w:p>
        </w:tc>
      </w:tr>
    </w:tbl>
    <w:p w14:paraId="261159BC" w14:textId="77777777" w:rsidR="00E5589F" w:rsidRDefault="00E5589F">
      <w:pPr>
        <w:spacing w:before="0" w:after="160" w:line="259" w:lineRule="auto"/>
        <w:jc w:val="left"/>
      </w:pPr>
    </w:p>
    <w:p w14:paraId="28370AA4" w14:textId="77777777" w:rsidR="00E5589F" w:rsidRDefault="00E5589F">
      <w:pPr>
        <w:spacing w:before="0" w:after="160" w:line="259" w:lineRule="auto"/>
        <w:jc w:val="left"/>
      </w:pPr>
    </w:p>
    <w:p w14:paraId="2DA830A6" w14:textId="53C40259" w:rsidR="00E5589F" w:rsidRDefault="00E5589F" w:rsidP="00E5589F">
      <w:pPr>
        <w:spacing w:before="0" w:after="160" w:line="259" w:lineRule="auto"/>
        <w:jc w:val="left"/>
      </w:pPr>
      <w:r w:rsidRPr="71169F8A">
        <w:rPr>
          <w:b/>
          <w:bCs/>
        </w:rPr>
        <w:t xml:space="preserve">PRE-AUDITOR’S AUTHORIZATION: </w:t>
      </w:r>
      <w:r>
        <w:t>____________________________________________</w:t>
      </w:r>
    </w:p>
    <w:p w14:paraId="172DBFC2" w14:textId="77777777" w:rsidR="00E5589F" w:rsidRDefault="00E5589F" w:rsidP="00E5589F">
      <w:pPr>
        <w:spacing w:before="0" w:after="160" w:line="259" w:lineRule="auto"/>
        <w:jc w:val="left"/>
        <w:rPr>
          <w:b/>
          <w:bCs/>
        </w:rPr>
      </w:pPr>
    </w:p>
    <w:p w14:paraId="285F1278" w14:textId="4C7A9EDF" w:rsidR="00E5589F" w:rsidRDefault="00E5589F" w:rsidP="00E5589F">
      <w:pPr>
        <w:spacing w:before="0" w:after="160" w:line="259" w:lineRule="auto"/>
        <w:jc w:val="left"/>
      </w:pPr>
      <w:r>
        <w:rPr>
          <w:b/>
          <w:bCs/>
        </w:rPr>
        <w:t xml:space="preserve">DATE: </w:t>
      </w:r>
      <w:r>
        <w:t>________________</w:t>
      </w:r>
    </w:p>
    <w:p w14:paraId="6C5C392F" w14:textId="5AE116EC" w:rsidR="00E5589F" w:rsidRDefault="00E5589F">
      <w:pPr>
        <w:spacing w:before="0" w:after="160" w:line="259" w:lineRule="auto"/>
        <w:jc w:val="left"/>
      </w:pPr>
      <w:bookmarkStart w:id="0" w:name="_Hlk86834934"/>
      <w:bookmarkStart w:id="1" w:name="_Hlk86683504"/>
      <w:bookmarkStart w:id="2" w:name="_Toc82685787"/>
      <w:bookmarkEnd w:id="0"/>
      <w:bookmarkEnd w:id="1"/>
      <w:bookmarkEnd w:id="2"/>
    </w:p>
    <w:sectPr w:rsidR="00E5589F" w:rsidSect="002E2003">
      <w:headerReference w:type="default" r:id="rId10"/>
      <w:footerReference w:type="default" r:id="rId11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219A3" w14:textId="77777777" w:rsidR="00677004" w:rsidRDefault="00677004" w:rsidP="001232A0">
      <w:pPr>
        <w:spacing w:after="0" w:line="240" w:lineRule="auto"/>
      </w:pPr>
      <w:r>
        <w:separator/>
      </w:r>
    </w:p>
  </w:endnote>
  <w:endnote w:type="continuationSeparator" w:id="0">
    <w:p w14:paraId="07661892" w14:textId="77777777" w:rsidR="00677004" w:rsidRDefault="00677004" w:rsidP="001232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Arial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33512730"/>
      <w:docPartObj>
        <w:docPartGallery w:val="Page Numbers (Bottom of Page)"/>
        <w:docPartUnique/>
      </w:docPartObj>
    </w:sdtPr>
    <w:sdtEndPr>
      <w:rPr>
        <w:b/>
        <w:bCs/>
        <w:noProof/>
        <w:color w:val="FFFFFF" w:themeColor="background1"/>
      </w:rPr>
    </w:sdtEndPr>
    <w:sdtContent>
      <w:p w14:paraId="2913D55F" w14:textId="77777777" w:rsidR="002E2003" w:rsidRDefault="002E2003" w:rsidP="002E2003">
        <w:pPr>
          <w:pStyle w:val="Footer"/>
          <w:spacing w:before="0"/>
          <w:jc w:val="right"/>
          <w:rPr>
            <w:b/>
            <w:bCs/>
            <w:noProof/>
            <w:color w:val="FFFFFF" w:themeColor="background1"/>
          </w:rPr>
        </w:pPr>
        <w:r w:rsidRPr="00D15623">
          <w:rPr>
            <w:noProof/>
            <w:color w:val="FFFFFF" w:themeColor="background1"/>
          </w:rPr>
          <w:drawing>
            <wp:anchor distT="0" distB="0" distL="114300" distR="114300" simplePos="0" relativeHeight="251661312" behindDoc="1" locked="0" layoutInCell="1" allowOverlap="1" wp14:anchorId="78ED5D1F" wp14:editId="451A76A2">
              <wp:simplePos x="0" y="0"/>
              <wp:positionH relativeFrom="page">
                <wp:posOffset>-15240</wp:posOffset>
              </wp:positionH>
              <wp:positionV relativeFrom="page">
                <wp:posOffset>9142095</wp:posOffset>
              </wp:positionV>
              <wp:extent cx="7779895" cy="931545"/>
              <wp:effectExtent l="0" t="0" r="0" b="1905"/>
              <wp:wrapNone/>
              <wp:docPr id="19" name="Picture 1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79895" cy="9315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952CB1">
          <w:rPr>
            <w:b/>
            <w:bCs/>
            <w:color w:val="FFFFFF" w:themeColor="background1"/>
          </w:rPr>
          <w:fldChar w:fldCharType="begin"/>
        </w:r>
        <w:r w:rsidRPr="00952CB1">
          <w:rPr>
            <w:b/>
            <w:bCs/>
            <w:color w:val="FFFFFF" w:themeColor="background1"/>
          </w:rPr>
          <w:instrText xml:space="preserve"> PAGE   \* MERGEFORMAT </w:instrText>
        </w:r>
        <w:r w:rsidRPr="00952CB1">
          <w:rPr>
            <w:b/>
            <w:bCs/>
            <w:color w:val="FFFFFF" w:themeColor="background1"/>
          </w:rPr>
          <w:fldChar w:fldCharType="separate"/>
        </w:r>
        <w:r>
          <w:rPr>
            <w:b/>
            <w:bCs/>
            <w:color w:val="FFFFFF" w:themeColor="background1"/>
          </w:rPr>
          <w:t>1</w:t>
        </w:r>
        <w:r w:rsidRPr="00952CB1">
          <w:rPr>
            <w:b/>
            <w:bCs/>
            <w:noProof/>
            <w:color w:val="FFFFFF" w:themeColor="background1"/>
          </w:rPr>
          <w:fldChar w:fldCharType="end"/>
        </w:r>
      </w:p>
    </w:sdtContent>
  </w:sdt>
  <w:p w14:paraId="13D584F0" w14:textId="2044DBC3" w:rsidR="001232A0" w:rsidRDefault="001232A0">
    <w:pPr>
      <w:pStyle w:val="Footer"/>
    </w:pPr>
    <w:r w:rsidRPr="00D15623">
      <w:rPr>
        <w:noProof/>
        <w:color w:val="FFFFFF" w:themeColor="background1"/>
      </w:rPr>
      <w:drawing>
        <wp:anchor distT="0" distB="0" distL="114300" distR="114300" simplePos="0" relativeHeight="251659264" behindDoc="1" locked="0" layoutInCell="1" allowOverlap="1" wp14:anchorId="0CAF9877" wp14:editId="4D383B01">
          <wp:simplePos x="0" y="0"/>
          <wp:positionH relativeFrom="page">
            <wp:posOffset>14868</wp:posOffset>
          </wp:positionH>
          <wp:positionV relativeFrom="page">
            <wp:align>bottom</wp:align>
          </wp:positionV>
          <wp:extent cx="7779895" cy="931545"/>
          <wp:effectExtent l="0" t="0" r="0" b="1905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9895" cy="931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0638F" w14:textId="77777777" w:rsidR="00677004" w:rsidRDefault="00677004" w:rsidP="001232A0">
      <w:pPr>
        <w:spacing w:after="0" w:line="240" w:lineRule="auto"/>
      </w:pPr>
      <w:r>
        <w:separator/>
      </w:r>
    </w:p>
  </w:footnote>
  <w:footnote w:type="continuationSeparator" w:id="0">
    <w:p w14:paraId="4E3E364A" w14:textId="77777777" w:rsidR="00677004" w:rsidRDefault="00677004" w:rsidP="001232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9F5D1" w14:textId="5341EF0E" w:rsidR="002D5A35" w:rsidRDefault="002D5A35" w:rsidP="00E64353">
    <w:pPr>
      <w:pStyle w:val="Header"/>
      <w:ind w:left="7200"/>
    </w:pPr>
    <w:r>
      <w:rPr>
        <w:noProof/>
      </w:rPr>
      <w:drawing>
        <wp:inline distT="0" distB="0" distL="0" distR="0" wp14:anchorId="237CBFC8" wp14:editId="03D63161">
          <wp:extent cx="1622324" cy="465667"/>
          <wp:effectExtent l="0" t="0" r="3810" b="4445"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7486"/>
                  <a:stretch/>
                </pic:blipFill>
                <pic:spPr bwMode="auto">
                  <a:xfrm>
                    <a:off x="0" y="0"/>
                    <a:ext cx="1649057" cy="473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62D89"/>
    <w:multiLevelType w:val="multilevel"/>
    <w:tmpl w:val="2452E50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786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657C2049"/>
    <w:multiLevelType w:val="hybridMultilevel"/>
    <w:tmpl w:val="22C4080C"/>
    <w:lvl w:ilvl="0" w:tplc="EF2066EC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5638496">
    <w:abstractNumId w:val="0"/>
  </w:num>
  <w:num w:numId="2" w16cid:durableId="3426336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wNDa3MDE3MzUxMDRT0lEKTi0uzszPAykwrgUAPgH8JywAAAA="/>
  </w:docVars>
  <w:rsids>
    <w:rsidRoot w:val="001232A0"/>
    <w:rsid w:val="001232A0"/>
    <w:rsid w:val="00186A88"/>
    <w:rsid w:val="00206586"/>
    <w:rsid w:val="00255F7B"/>
    <w:rsid w:val="002D5A35"/>
    <w:rsid w:val="002E2003"/>
    <w:rsid w:val="00590B5F"/>
    <w:rsid w:val="00677004"/>
    <w:rsid w:val="006A2DB8"/>
    <w:rsid w:val="0079348D"/>
    <w:rsid w:val="007F5FC7"/>
    <w:rsid w:val="00B24919"/>
    <w:rsid w:val="00B928F8"/>
    <w:rsid w:val="00E5589F"/>
    <w:rsid w:val="00E64353"/>
    <w:rsid w:val="00F80891"/>
    <w:rsid w:val="00FD7C2D"/>
    <w:rsid w:val="21726FB4"/>
    <w:rsid w:val="51B17D0F"/>
    <w:rsid w:val="600CB8CD"/>
    <w:rsid w:val="71169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6DDD7"/>
  <w15:chartTrackingRefBased/>
  <w15:docId w15:val="{BC73C357-D794-4C6C-B066-38DC6250A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7C2D"/>
    <w:pPr>
      <w:spacing w:before="240" w:after="240" w:line="264" w:lineRule="auto"/>
      <w:jc w:val="both"/>
    </w:pPr>
    <w:rPr>
      <w:rFonts w:ascii="Arial" w:hAnsi="Arial"/>
      <w:color w:val="000000" w:themeColor="text1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7C2D"/>
    <w:pPr>
      <w:keepNext/>
      <w:keepLines/>
      <w:numPr>
        <w:numId w:val="1"/>
      </w:numPr>
      <w:pBdr>
        <w:bottom w:val="single" w:sz="4" w:space="1" w:color="405C69"/>
      </w:pBdr>
      <w:spacing w:before="120" w:after="120"/>
      <w:outlineLvl w:val="0"/>
    </w:pPr>
    <w:rPr>
      <w:rFonts w:eastAsiaTheme="majorEastAsia" w:cs="Times New Roman (Headings CS)"/>
      <w:b/>
      <w:bCs/>
      <w:caps/>
      <w:color w:val="025F80"/>
      <w:sz w:val="42"/>
      <w:szCs w:val="4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7C2D"/>
    <w:pPr>
      <w:numPr>
        <w:ilvl w:val="1"/>
        <w:numId w:val="1"/>
      </w:numPr>
      <w:ind w:left="720" w:hanging="720"/>
      <w:outlineLvl w:val="1"/>
    </w:pPr>
    <w:rPr>
      <w:rFonts w:cs="Times New Roman (Body CS)"/>
      <w:b/>
      <w:bCs/>
      <w:caps/>
      <w:color w:val="67A2B7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7C2D"/>
    <w:pPr>
      <w:numPr>
        <w:ilvl w:val="2"/>
        <w:numId w:val="1"/>
      </w:numPr>
      <w:spacing w:before="120" w:after="120"/>
      <w:ind w:left="900" w:hanging="900"/>
      <w:outlineLvl w:val="2"/>
    </w:pPr>
    <w:rPr>
      <w:rFonts w:cs="Times New Roman (Body CS)"/>
      <w:b/>
      <w:bCs/>
      <w:caps/>
      <w:color w:val="025F80"/>
      <w:sz w:val="32"/>
      <w:szCs w:val="3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D7C2D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D7C2D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D7C2D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D7C2D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32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32A0"/>
  </w:style>
  <w:style w:type="paragraph" w:styleId="Footer">
    <w:name w:val="footer"/>
    <w:basedOn w:val="Normal"/>
    <w:link w:val="FooterChar"/>
    <w:uiPriority w:val="99"/>
    <w:unhideWhenUsed/>
    <w:rsid w:val="001232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32A0"/>
  </w:style>
  <w:style w:type="character" w:customStyle="1" w:styleId="Heading1Char">
    <w:name w:val="Heading 1 Char"/>
    <w:basedOn w:val="DefaultParagraphFont"/>
    <w:link w:val="Heading1"/>
    <w:uiPriority w:val="9"/>
    <w:rsid w:val="00FD7C2D"/>
    <w:rPr>
      <w:rFonts w:ascii="Arial" w:eastAsiaTheme="majorEastAsia" w:hAnsi="Arial" w:cs="Times New Roman (Headings CS)"/>
      <w:b/>
      <w:bCs/>
      <w:caps/>
      <w:color w:val="025F80"/>
      <w:sz w:val="42"/>
      <w:szCs w:val="42"/>
    </w:rPr>
  </w:style>
  <w:style w:type="character" w:customStyle="1" w:styleId="Heading2Char">
    <w:name w:val="Heading 2 Char"/>
    <w:basedOn w:val="DefaultParagraphFont"/>
    <w:link w:val="Heading2"/>
    <w:uiPriority w:val="9"/>
    <w:rsid w:val="00FD7C2D"/>
    <w:rPr>
      <w:rFonts w:ascii="Arial" w:hAnsi="Arial" w:cs="Times New Roman (Body CS)"/>
      <w:b/>
      <w:bCs/>
      <w:caps/>
      <w:color w:val="67A2B7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FD7C2D"/>
    <w:rPr>
      <w:rFonts w:ascii="Arial" w:hAnsi="Arial" w:cs="Times New Roman (Body CS)"/>
      <w:b/>
      <w:bCs/>
      <w:caps/>
      <w:color w:val="025F80"/>
      <w:sz w:val="32"/>
      <w:szCs w:val="36"/>
    </w:rPr>
  </w:style>
  <w:style w:type="character" w:customStyle="1" w:styleId="Heading6Char">
    <w:name w:val="Heading 6 Char"/>
    <w:basedOn w:val="DefaultParagraphFont"/>
    <w:link w:val="Heading6"/>
    <w:uiPriority w:val="9"/>
    <w:rsid w:val="00FD7C2D"/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FD7C2D"/>
    <w:rPr>
      <w:rFonts w:asciiTheme="majorHAnsi" w:eastAsiaTheme="majorEastAsia" w:hAnsiTheme="majorHAnsi" w:cstheme="majorBidi"/>
      <w:i/>
      <w:iCs/>
      <w:color w:val="1F3763" w:themeColor="accent1" w:themeShade="7F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FD7C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FD7C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TableHeadings">
    <w:name w:val="Table Headings"/>
    <w:basedOn w:val="Normal"/>
    <w:qFormat/>
    <w:rsid w:val="00FD7C2D"/>
    <w:pPr>
      <w:tabs>
        <w:tab w:val="left" w:pos="2370"/>
        <w:tab w:val="center" w:pos="3894"/>
      </w:tabs>
      <w:jc w:val="center"/>
    </w:pPr>
    <w:rPr>
      <w:rFonts w:cstheme="minorHAnsi"/>
      <w:b/>
      <w:bCs/>
      <w:color w:val="FFFFFF" w:themeColor="background1"/>
      <w:sz w:val="24"/>
    </w:rPr>
  </w:style>
  <w:style w:type="paragraph" w:customStyle="1" w:styleId="BulletList">
    <w:name w:val="Bullet List"/>
    <w:basedOn w:val="ListParagraph"/>
    <w:link w:val="BulletListChar"/>
    <w:qFormat/>
    <w:rsid w:val="00FD7C2D"/>
    <w:pPr>
      <w:numPr>
        <w:numId w:val="2"/>
      </w:numPr>
      <w:contextualSpacing w:val="0"/>
    </w:pPr>
    <w:rPr>
      <w:rFonts w:eastAsia="Times New Roman" w:cs="Times New Roman"/>
      <w:szCs w:val="22"/>
      <w:lang w:eastAsia="ja-JP"/>
    </w:rPr>
  </w:style>
  <w:style w:type="table" w:styleId="TableGrid">
    <w:name w:val="Table Grid"/>
    <w:basedOn w:val="TableNormal"/>
    <w:uiPriority w:val="39"/>
    <w:rsid w:val="00FD7C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aliases w:val="Table Body Text"/>
    <w:basedOn w:val="Normal"/>
    <w:link w:val="BodyTextChar"/>
    <w:uiPriority w:val="1"/>
    <w:qFormat/>
    <w:rsid w:val="00FD7C2D"/>
    <w:pPr>
      <w:widowControl w:val="0"/>
      <w:autoSpaceDE w:val="0"/>
      <w:autoSpaceDN w:val="0"/>
      <w:spacing w:before="60" w:after="60" w:line="240" w:lineRule="auto"/>
      <w:jc w:val="left"/>
    </w:pPr>
    <w:rPr>
      <w:rFonts w:eastAsia="Century Gothic" w:cs="Arial"/>
      <w:color w:val="auto"/>
      <w:szCs w:val="20"/>
      <w:lang w:bidi="en-US"/>
    </w:rPr>
  </w:style>
  <w:style w:type="character" w:customStyle="1" w:styleId="BodyTextChar">
    <w:name w:val="Body Text Char"/>
    <w:aliases w:val="Table Body Text Char"/>
    <w:basedOn w:val="DefaultParagraphFont"/>
    <w:link w:val="BodyText"/>
    <w:uiPriority w:val="1"/>
    <w:rsid w:val="00FD7C2D"/>
    <w:rPr>
      <w:rFonts w:ascii="Arial" w:eastAsia="Century Gothic" w:hAnsi="Arial" w:cs="Arial"/>
      <w:szCs w:val="20"/>
      <w:lang w:bidi="en-US"/>
    </w:rPr>
  </w:style>
  <w:style w:type="paragraph" w:customStyle="1" w:styleId="Tableleft-sideheading">
    <w:name w:val="Table left-side heading"/>
    <w:basedOn w:val="BodyText"/>
    <w:link w:val="Tableleft-sideheadingChar"/>
    <w:qFormat/>
    <w:rsid w:val="00FD7C2D"/>
    <w:rPr>
      <w:b/>
      <w:bCs/>
      <w:color w:val="FFFFFF" w:themeColor="background1"/>
    </w:rPr>
  </w:style>
  <w:style w:type="character" w:customStyle="1" w:styleId="BulletListChar">
    <w:name w:val="Bullet List Char"/>
    <w:basedOn w:val="DefaultParagraphFont"/>
    <w:link w:val="BulletList"/>
    <w:rsid w:val="00FD7C2D"/>
    <w:rPr>
      <w:rFonts w:ascii="Arial" w:eastAsia="Times New Roman" w:hAnsi="Arial" w:cs="Times New Roman"/>
      <w:color w:val="000000" w:themeColor="text1"/>
      <w:lang w:eastAsia="ja-JP"/>
    </w:rPr>
  </w:style>
  <w:style w:type="character" w:customStyle="1" w:styleId="Tableleft-sideheadingChar">
    <w:name w:val="Table left-side heading Char"/>
    <w:basedOn w:val="BodyTextChar"/>
    <w:link w:val="Tableleft-sideheading"/>
    <w:rsid w:val="00FD7C2D"/>
    <w:rPr>
      <w:rFonts w:ascii="Arial" w:eastAsia="Century Gothic" w:hAnsi="Arial" w:cs="Arial"/>
      <w:b/>
      <w:bCs/>
      <w:color w:val="FFFFFF" w:themeColor="background1"/>
      <w:szCs w:val="20"/>
      <w:lang w:bidi="en-US"/>
    </w:rPr>
  </w:style>
  <w:style w:type="paragraph" w:styleId="ListParagraph">
    <w:name w:val="List Paragraph"/>
    <w:basedOn w:val="Normal"/>
    <w:uiPriority w:val="34"/>
    <w:qFormat/>
    <w:rsid w:val="00FD7C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DDFC1A798FC04D8E85D97733632877" ma:contentTypeVersion="14" ma:contentTypeDescription="Create a new document." ma:contentTypeScope="" ma:versionID="6d45361731bf399d2cfecca9312dc00a">
  <xsd:schema xmlns:xsd="http://www.w3.org/2001/XMLSchema" xmlns:xs="http://www.w3.org/2001/XMLSchema" xmlns:p="http://schemas.microsoft.com/office/2006/metadata/properties" xmlns:ns2="bd716989-da19-4ca4-9baa-c1dd083832f3" xmlns:ns3="ee037031-5fec-47c4-a785-78112dc5ccae" xmlns:ns4="45fbaab2-73cb-46d9-8966-2d8f7b0ebdd3" targetNamespace="http://schemas.microsoft.com/office/2006/metadata/properties" ma:root="true" ma:fieldsID="c0b41e9ce5128a618ddab807622983c9" ns2:_="" ns3:_="" ns4:_="">
    <xsd:import namespace="bd716989-da19-4ca4-9baa-c1dd083832f3"/>
    <xsd:import namespace="ee037031-5fec-47c4-a785-78112dc5ccae"/>
    <xsd:import namespace="45fbaab2-73cb-46d9-8966-2d8f7b0ebd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716989-da19-4ca4-9baa-c1dd083832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4715636-5993-4ebe-83f3-7faa3e7ae6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037031-5fec-47c4-a785-78112dc5cca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58fdb8e-1c04-41ed-abdb-31884e80446c}" ma:internalName="TaxCatchAll" ma:showField="CatchAllData" ma:web="ee037031-5fec-47c4-a785-78112dc5cc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baab2-73cb-46d9-8966-2d8f7b0ebdd3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037031-5fec-47c4-a785-78112dc5ccae" xsi:nil="true"/>
    <lcf76f155ced4ddcb4097134ff3c332f xmlns="bd716989-da19-4ca4-9baa-c1dd083832f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22330AC-C998-4915-967F-BEDDD7D9B7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3089B5-A3B6-4441-8189-6D046E0A35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716989-da19-4ca4-9baa-c1dd083832f3"/>
    <ds:schemaRef ds:uri="ee037031-5fec-47c4-a785-78112dc5ccae"/>
    <ds:schemaRef ds:uri="45fbaab2-73cb-46d9-8966-2d8f7b0ebd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215F40-16A4-4D6C-A5F0-DDDB5DB22D4C}">
  <ds:schemaRefs>
    <ds:schemaRef ds:uri="http://schemas.microsoft.com/office/2006/metadata/properties"/>
    <ds:schemaRef ds:uri="http://schemas.microsoft.com/office/infopath/2007/PartnerControls"/>
    <ds:schemaRef ds:uri="ee037031-5fec-47c4-a785-78112dc5ccae"/>
    <ds:schemaRef ds:uri="bd716989-da19-4ca4-9baa-c1dd083832f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78</Words>
  <Characters>1015</Characters>
  <Application>Microsoft Office Word</Application>
  <DocSecurity>0</DocSecurity>
  <Lines>8</Lines>
  <Paragraphs>2</Paragraphs>
  <ScaleCrop>false</ScaleCrop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Giles-Jones</dc:creator>
  <cp:keywords/>
  <dc:description/>
  <cp:lastModifiedBy>Paola Villegas</cp:lastModifiedBy>
  <cp:revision>5</cp:revision>
  <dcterms:created xsi:type="dcterms:W3CDTF">2022-08-26T20:53:00Z</dcterms:created>
  <dcterms:modified xsi:type="dcterms:W3CDTF">2022-10-07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DDFC1A798FC04D8E85D97733632877</vt:lpwstr>
  </property>
  <property fmtid="{D5CDD505-2E9C-101B-9397-08002B2CF9AE}" pid="3" name="MediaServiceImageTags">
    <vt:lpwstr/>
  </property>
</Properties>
</file>